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81A82" w14:textId="5A5CAD24" w:rsidR="005637BA" w:rsidRDefault="005637BA">
      <w:r>
        <w:rPr>
          <w:noProof/>
        </w:rPr>
        <w:drawing>
          <wp:anchor distT="0" distB="0" distL="114300" distR="114300" simplePos="0" relativeHeight="251660288" behindDoc="1" locked="0" layoutInCell="1" allowOverlap="1" wp14:anchorId="1CBF5E32" wp14:editId="44CEC01B">
            <wp:simplePos x="0" y="0"/>
            <wp:positionH relativeFrom="column">
              <wp:posOffset>1685925</wp:posOffset>
            </wp:positionH>
            <wp:positionV relativeFrom="page">
              <wp:posOffset>923925</wp:posOffset>
            </wp:positionV>
            <wp:extent cx="2522220" cy="1371600"/>
            <wp:effectExtent l="19050" t="0" r="11430" b="419100"/>
            <wp:wrapNone/>
            <wp:docPr id="3" name="Picture 3" descr="A picture containing logo, fon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, font, graphics, graphic desig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13716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anchor>
        </w:drawing>
      </w:r>
    </w:p>
    <w:p w14:paraId="2FDA3D06" w14:textId="1D943908" w:rsidR="005637BA" w:rsidRDefault="005637BA"/>
    <w:p w14:paraId="733A7710" w14:textId="3C1565D4" w:rsidR="00C47BD2" w:rsidRDefault="00D00060">
      <w:r w:rsidRPr="00602D41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4F6A404" wp14:editId="6971CBA4">
                <wp:simplePos x="0" y="0"/>
                <wp:positionH relativeFrom="column">
                  <wp:posOffset>-314325</wp:posOffset>
                </wp:positionH>
                <wp:positionV relativeFrom="page">
                  <wp:posOffset>590550</wp:posOffset>
                </wp:positionV>
                <wp:extent cx="6583680" cy="8752114"/>
                <wp:effectExtent l="0" t="0" r="2667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3680" cy="87521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61585883" w14:textId="77777777" w:rsidR="00611923" w:rsidRDefault="00611923" w:rsidP="00611923">
                            <w:pPr>
                              <w:spacing w:after="0"/>
                              <w:jc w:val="center"/>
                            </w:pPr>
                          </w:p>
                          <w:p w14:paraId="154872AF" w14:textId="3802A0C8" w:rsidR="00611923" w:rsidRDefault="00611923" w:rsidP="00611923">
                            <w:pPr>
                              <w:jc w:val="center"/>
                            </w:pPr>
                          </w:p>
                          <w:p w14:paraId="615561BC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6377E7E7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0128A27A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552FC4C8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38B704C5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6699FEEF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770E34F6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23656923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1BF6F579" w14:textId="77777777" w:rsidR="005637BA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15C3B07A" w14:textId="6C33EAA9" w:rsidR="005637BA" w:rsidRDefault="00602D41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 w:rsidRPr="00602D41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6355 Topanga Canyon Blvd #324</w:t>
                            </w:r>
                          </w:p>
                          <w:p w14:paraId="7F414155" w14:textId="24A7AF96" w:rsidR="00602D41" w:rsidRPr="00602D41" w:rsidRDefault="005637BA" w:rsidP="005637BA">
                            <w:pPr>
                              <w:spacing w:after="0" w:line="240" w:lineRule="auto"/>
                              <w:ind w:left="360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 xml:space="preserve">      W</w:t>
                            </w:r>
                            <w:r w:rsidR="00602D41" w:rsidRPr="00602D41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oodland Hills, CA 91367</w:t>
                            </w:r>
                          </w:p>
                          <w:p w14:paraId="05744ABA" w14:textId="4A75CF8A" w:rsidR="00602D41" w:rsidRPr="00602D41" w:rsidRDefault="005637BA" w:rsidP="005637BA">
                            <w:pPr>
                              <w:spacing w:after="0" w:line="240" w:lineRule="auto"/>
                              <w:ind w:left="36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 xml:space="preserve">                                                                        </w:t>
                            </w:r>
                            <w:r w:rsidR="00602D41" w:rsidRPr="00602D41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(818) 928-3499</w:t>
                            </w:r>
                          </w:p>
                          <w:p w14:paraId="1CDCD081" w14:textId="77777777" w:rsidR="005637BA" w:rsidRDefault="005637BA" w:rsidP="00602D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7EDEE15C" w14:textId="60886824" w:rsidR="00602D41" w:rsidRPr="00187370" w:rsidRDefault="002119BA" w:rsidP="00602D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  <w:t>Loading cash and balancing your ATM</w:t>
                            </w:r>
                          </w:p>
                          <w:p w14:paraId="47788A72" w14:textId="77777777" w:rsidR="00602D41" w:rsidRDefault="00602D41" w:rsidP="00602D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10F9A13" w14:textId="77777777" w:rsidR="00D61D20" w:rsidRDefault="00D61D20" w:rsidP="00D61D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212F787" w14:textId="48961FC9" w:rsidR="00D61D20" w:rsidRDefault="00D61D20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Enter your combination on the safe keypad and open the safe door.</w:t>
                            </w:r>
                          </w:p>
                          <w:p w14:paraId="59044BA3" w14:textId="2B0B7F59" w:rsidR="00D61D20" w:rsidRDefault="00D61D20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Pull out the cash cassette box and </w:t>
                            </w:r>
                            <w:r w:rsidR="00E97BB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reload your cash.</w:t>
                            </w:r>
                          </w:p>
                          <w:p w14:paraId="22FE7A82" w14:textId="20162166" w:rsidR="004A357B" w:rsidRPr="00230637" w:rsidRDefault="004A357B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Press Cancel, Clear, and Enter Individually, then press 1,2,3</w:t>
                            </w:r>
                          </w:p>
                          <w:p w14:paraId="0FE80603" w14:textId="11B5A70B" w:rsidR="00602D41" w:rsidRPr="00230637" w:rsidRDefault="00D61D20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Enter</w:t>
                            </w:r>
                            <w:r w:rsidR="00187370"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A357B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Your </w:t>
                            </w:r>
                            <w:r w:rsidR="00187370"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Password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:</w:t>
                            </w:r>
                            <w:r w:rsidR="00737280"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123456 for </w:t>
                            </w:r>
                            <w:r w:rsidR="00E97BB7"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example.</w:t>
                            </w:r>
                          </w:p>
                          <w:p w14:paraId="533B4A9A" w14:textId="00D17E5C" w:rsidR="00602D41" w:rsidRPr="00230637" w:rsidRDefault="00187370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Select </w:t>
                            </w:r>
                            <w:r w:rsidR="00313732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ettlement</w:t>
                            </w:r>
                          </w:p>
                          <w:p w14:paraId="24A9D88E" w14:textId="04739072" w:rsidR="00602D41" w:rsidRDefault="00313732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elect C</w:t>
                            </w:r>
                            <w:r w:rsidR="004A357B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T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Total (Sets totals back to zero</w:t>
                            </w:r>
                            <w:r w:rsidR="00D61D20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and prints a receipt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E0EE41F" w14:textId="1E8254C3" w:rsidR="00313732" w:rsidRPr="00230637" w:rsidRDefault="00313732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Select </w:t>
                            </w:r>
                            <w:r w:rsidR="00D61D20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“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Add</w:t>
                            </w:r>
                            <w:r w:rsidR="00D61D20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”</w:t>
                            </w:r>
                          </w:p>
                          <w:p w14:paraId="22E57490" w14:textId="60EDCC91" w:rsidR="00602D41" w:rsidRDefault="005169A5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Select </w:t>
                            </w:r>
                            <w:r w:rsidR="00313732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Cassette #1</w:t>
                            </w:r>
                          </w:p>
                          <w:p w14:paraId="7AE79C5C" w14:textId="58900162" w:rsidR="00313732" w:rsidRPr="00230637" w:rsidRDefault="00313732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Enter your new total (Amount of bills only) i.e.: 100 bills = $2,000.00</w:t>
                            </w:r>
                          </w:p>
                          <w:p w14:paraId="57B57BE6" w14:textId="15DB31CF" w:rsidR="00602D41" w:rsidRPr="00230637" w:rsidRDefault="005169A5" w:rsidP="005169A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 w:rsidRPr="0023063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el</w:t>
                            </w:r>
                            <w:r w:rsidR="00D61D20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ect “Apply” (Prints new totals and prints a receipt)</w:t>
                            </w:r>
                          </w:p>
                          <w:p w14:paraId="45C8B0CD" w14:textId="6F6304EF" w:rsidR="00D61D20" w:rsidRPr="00D61D20" w:rsidRDefault="00D61D20" w:rsidP="00D61D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Press Cancel</w:t>
                            </w:r>
                          </w:p>
                          <w:p w14:paraId="5FE70123" w14:textId="4C4605E4" w:rsidR="00D61D20" w:rsidRDefault="00D61D20" w:rsidP="00D61D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elect “Day Total” (Prints a receipt and updates new totals to the host</w:t>
                            </w:r>
                            <w:r w:rsidR="00E97BB7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1A01B8CA" w14:textId="2D184A97" w:rsidR="004A357B" w:rsidRPr="00D61D20" w:rsidRDefault="004A357B" w:rsidP="00D61D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Select “Trial CST Total” (Prints a receipt of your new total)</w:t>
                            </w:r>
                          </w:p>
                          <w:p w14:paraId="5B2D7712" w14:textId="2CD5015C" w:rsidR="005169A5" w:rsidRDefault="00D61D20" w:rsidP="00D61D2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Press </w:t>
                            </w:r>
                            <w:r w:rsidR="002119BA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Cancel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119BA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3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 times to go back to the welcome screen</w:t>
                            </w:r>
                            <w:r w:rsidR="002119BA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47A5B9F6" w14:textId="72B6FEFC" w:rsidR="00E97BB7" w:rsidRDefault="00E97BB7" w:rsidP="00D61D2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 xml:space="preserve">New totals can be seen online or on your smartphone </w:t>
                            </w:r>
                            <w:r w:rsidR="002119BA"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  <w:t>App.</w:t>
                            </w:r>
                          </w:p>
                          <w:p w14:paraId="5C7B418D" w14:textId="77777777" w:rsidR="00D61D20" w:rsidRPr="00230637" w:rsidRDefault="00D61D20" w:rsidP="00D61D20">
                            <w:pPr>
                              <w:pStyle w:val="ListParagraph"/>
                              <w:spacing w:after="0" w:line="360" w:lineRule="auto"/>
                              <w:rPr>
                                <w:rFonts w:ascii="Arial Narrow" w:hAnsi="Arial Narrow"/>
                                <w:sz w:val="32"/>
                                <w:szCs w:val="32"/>
                              </w:rPr>
                            </w:pPr>
                          </w:p>
                          <w:p w14:paraId="1EB33EF8" w14:textId="77777777" w:rsidR="00602D41" w:rsidRPr="00B033D6" w:rsidRDefault="00602D41" w:rsidP="00B033D6">
                            <w:pPr>
                              <w:spacing w:after="0" w:line="360" w:lineRule="auto"/>
                              <w:ind w:left="360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5D838224" w14:textId="77777777" w:rsidR="00602D41" w:rsidRPr="00602D41" w:rsidRDefault="00602D41" w:rsidP="00602D4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  <w:p w14:paraId="192474F3" w14:textId="77777777" w:rsidR="00602D41" w:rsidRPr="00602D41" w:rsidRDefault="00602D41" w:rsidP="00602D4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F6A40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4.75pt;margin-top:46.5pt;width:518.4pt;height:689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" fillcolor="white [3201]" strokecolor="#0070c0" strokeweight=".5pt">
                <v:textbox>
                  <w:txbxContent>
                    <w:p w14:paraId="61585883" w14:textId="77777777" w:rsidR="00611923" w:rsidRDefault="00611923" w:rsidP="00611923">
                      <w:pPr>
                        <w:spacing w:after="0"/>
                        <w:jc w:val="center"/>
                      </w:pPr>
                    </w:p>
                    <w:p w14:paraId="154872AF" w14:textId="3802A0C8" w:rsidR="00611923" w:rsidRDefault="00611923" w:rsidP="00611923">
                      <w:pPr>
                        <w:jc w:val="center"/>
                      </w:pPr>
                    </w:p>
                    <w:p w14:paraId="615561BC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6377E7E7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0128A27A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552FC4C8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38B704C5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6699FEEF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770E34F6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23656923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1BF6F579" w14:textId="77777777" w:rsidR="005637BA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15C3B07A" w14:textId="6C33EAA9" w:rsidR="005637BA" w:rsidRDefault="00602D41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 w:rsidRPr="00602D41">
                        <w:rPr>
                          <w:rFonts w:ascii="Arial Narrow" w:hAnsi="Arial Narrow"/>
                          <w:sz w:val="24"/>
                          <w:szCs w:val="24"/>
                        </w:rPr>
                        <w:t>6355 Topanga Canyon Blvd #324</w:t>
                      </w:r>
                    </w:p>
                    <w:p w14:paraId="7F414155" w14:textId="24A7AF96" w:rsidR="00602D41" w:rsidRPr="00602D41" w:rsidRDefault="005637BA" w:rsidP="005637BA">
                      <w:pPr>
                        <w:spacing w:after="0" w:line="240" w:lineRule="auto"/>
                        <w:ind w:left="360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>
                        <w:rPr>
                          <w:rFonts w:ascii="Arial Narrow" w:hAnsi="Arial Narrow"/>
                          <w:sz w:val="24"/>
                          <w:szCs w:val="24"/>
                        </w:rPr>
                        <w:t xml:space="preserve">      W</w:t>
                      </w:r>
                      <w:r w:rsidR="00602D41" w:rsidRPr="00602D41">
                        <w:rPr>
                          <w:rFonts w:ascii="Arial Narrow" w:hAnsi="Arial Narrow"/>
                          <w:sz w:val="24"/>
                          <w:szCs w:val="24"/>
                        </w:rPr>
                        <w:t>oodland Hills, CA 91367</w:t>
                      </w:r>
                    </w:p>
                    <w:p w14:paraId="05744ABA" w14:textId="4A75CF8A" w:rsidR="00602D41" w:rsidRPr="00602D41" w:rsidRDefault="005637BA" w:rsidP="005637BA">
                      <w:pPr>
                        <w:spacing w:after="0" w:line="240" w:lineRule="auto"/>
                        <w:ind w:left="36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>
                        <w:rPr>
                          <w:rFonts w:ascii="Arial Narrow" w:hAnsi="Arial Narrow"/>
                          <w:sz w:val="24"/>
                          <w:szCs w:val="24"/>
                        </w:rPr>
                        <w:t xml:space="preserve">                                                                        </w:t>
                      </w:r>
                      <w:r w:rsidR="00602D41" w:rsidRPr="00602D41">
                        <w:rPr>
                          <w:rFonts w:ascii="Arial Narrow" w:hAnsi="Arial Narrow"/>
                          <w:sz w:val="24"/>
                          <w:szCs w:val="24"/>
                        </w:rPr>
                        <w:t>(818) 928-3499</w:t>
                      </w:r>
                    </w:p>
                    <w:p w14:paraId="1CDCD081" w14:textId="77777777" w:rsidR="005637BA" w:rsidRDefault="005637BA" w:rsidP="00602D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u w:val="single"/>
                        </w:rPr>
                      </w:pPr>
                    </w:p>
                    <w:p w14:paraId="7EDEE15C" w14:textId="60886824" w:rsidR="00602D41" w:rsidRPr="00187370" w:rsidRDefault="002119BA" w:rsidP="00602D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u w:val="single"/>
                        </w:rPr>
                        <w:t>Loading cash and balancing your ATM</w:t>
                      </w:r>
                    </w:p>
                    <w:p w14:paraId="47788A72" w14:textId="77777777" w:rsidR="00602D41" w:rsidRDefault="00602D41" w:rsidP="00602D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u w:val="single"/>
                        </w:rPr>
                      </w:pPr>
                    </w:p>
                    <w:p w14:paraId="210F9A13" w14:textId="77777777" w:rsidR="00D61D20" w:rsidRDefault="00D61D20" w:rsidP="00D61D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u w:val="single"/>
                        </w:rPr>
                      </w:pPr>
                    </w:p>
                    <w:p w14:paraId="2212F787" w14:textId="48961FC9" w:rsidR="00D61D20" w:rsidRDefault="00D61D20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Enter your combination on the safe keypad and open the safe door.</w:t>
                      </w:r>
                    </w:p>
                    <w:p w14:paraId="59044BA3" w14:textId="2B0B7F59" w:rsidR="00D61D20" w:rsidRDefault="00D61D20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Pull out the cash cassette box and </w:t>
                      </w:r>
                      <w:r w:rsidR="00E97BB7">
                        <w:rPr>
                          <w:rFonts w:ascii="Arial Narrow" w:hAnsi="Arial Narrow"/>
                          <w:sz w:val="32"/>
                          <w:szCs w:val="32"/>
                        </w:rPr>
                        <w:t>reload your cash.</w:t>
                      </w:r>
                    </w:p>
                    <w:p w14:paraId="22FE7A82" w14:textId="20162166" w:rsidR="004A357B" w:rsidRPr="00230637" w:rsidRDefault="004A357B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Press Cancel, Clear, and Enter Individually, then press 1,2,3</w:t>
                      </w:r>
                    </w:p>
                    <w:p w14:paraId="0FE80603" w14:textId="11B5A70B" w:rsidR="00602D41" w:rsidRPr="00230637" w:rsidRDefault="00D61D20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Enter</w:t>
                      </w:r>
                      <w:r w:rsidR="00187370"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</w:t>
                      </w:r>
                      <w:r w:rsidR="004A357B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Your </w:t>
                      </w:r>
                      <w:r w:rsidR="00187370"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>Password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:</w:t>
                      </w:r>
                      <w:r w:rsidR="00737280"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123456 for </w:t>
                      </w:r>
                      <w:r w:rsidR="00E97BB7"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>example.</w:t>
                      </w:r>
                    </w:p>
                    <w:p w14:paraId="533B4A9A" w14:textId="00D17E5C" w:rsidR="00602D41" w:rsidRPr="00230637" w:rsidRDefault="00187370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Select </w:t>
                      </w:r>
                      <w:r w:rsidR="00313732">
                        <w:rPr>
                          <w:rFonts w:ascii="Arial Narrow" w:hAnsi="Arial Narrow"/>
                          <w:sz w:val="32"/>
                          <w:szCs w:val="32"/>
                        </w:rPr>
                        <w:t>Settlement</w:t>
                      </w:r>
                    </w:p>
                    <w:p w14:paraId="24A9D88E" w14:textId="04739072" w:rsidR="00602D41" w:rsidRDefault="00313732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Select C</w:t>
                      </w:r>
                      <w:r w:rsidR="004A357B">
                        <w:rPr>
                          <w:rFonts w:ascii="Arial Narrow" w:hAnsi="Arial Narrow"/>
                          <w:sz w:val="32"/>
                          <w:szCs w:val="32"/>
                        </w:rPr>
                        <w:t>ST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Total (Sets totals back to zero</w:t>
                      </w:r>
                      <w:r w:rsidR="00D61D20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and prints a receipt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)</w:t>
                      </w:r>
                    </w:p>
                    <w:p w14:paraId="0E0EE41F" w14:textId="1E8254C3" w:rsidR="00313732" w:rsidRPr="00230637" w:rsidRDefault="00313732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Select </w:t>
                      </w:r>
                      <w:r w:rsidR="00D61D20">
                        <w:rPr>
                          <w:rFonts w:ascii="Arial Narrow" w:hAnsi="Arial Narrow"/>
                          <w:sz w:val="32"/>
                          <w:szCs w:val="32"/>
                        </w:rPr>
                        <w:t>“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Add</w:t>
                      </w:r>
                      <w:r w:rsidR="00D61D20">
                        <w:rPr>
                          <w:rFonts w:ascii="Arial Narrow" w:hAnsi="Arial Narrow"/>
                          <w:sz w:val="32"/>
                          <w:szCs w:val="32"/>
                        </w:rPr>
                        <w:t>”</w:t>
                      </w:r>
                    </w:p>
                    <w:p w14:paraId="22E57490" w14:textId="60EDCC91" w:rsidR="00602D41" w:rsidRDefault="005169A5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Select </w:t>
                      </w:r>
                      <w:r w:rsidR="00313732">
                        <w:rPr>
                          <w:rFonts w:ascii="Arial Narrow" w:hAnsi="Arial Narrow"/>
                          <w:sz w:val="32"/>
                          <w:szCs w:val="32"/>
                        </w:rPr>
                        <w:t>Cassette #1</w:t>
                      </w:r>
                    </w:p>
                    <w:p w14:paraId="7AE79C5C" w14:textId="58900162" w:rsidR="00313732" w:rsidRPr="00230637" w:rsidRDefault="00313732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Enter your new total (Amount of bills only) i.e.: 100 bills = $2,000.00</w:t>
                      </w:r>
                    </w:p>
                    <w:p w14:paraId="57B57BE6" w14:textId="15DB31CF" w:rsidR="00602D41" w:rsidRPr="00230637" w:rsidRDefault="005169A5" w:rsidP="005169A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 w:rsidRPr="00230637">
                        <w:rPr>
                          <w:rFonts w:ascii="Arial Narrow" w:hAnsi="Arial Narrow"/>
                          <w:sz w:val="32"/>
                          <w:szCs w:val="32"/>
                        </w:rPr>
                        <w:t>Sel</w:t>
                      </w:r>
                      <w:r w:rsidR="00D61D20">
                        <w:rPr>
                          <w:rFonts w:ascii="Arial Narrow" w:hAnsi="Arial Narrow"/>
                          <w:sz w:val="32"/>
                          <w:szCs w:val="32"/>
                        </w:rPr>
                        <w:t>ect “Apply” (Prints new totals and prints a receipt)</w:t>
                      </w:r>
                    </w:p>
                    <w:p w14:paraId="45C8B0CD" w14:textId="6F6304EF" w:rsidR="00D61D20" w:rsidRPr="00D61D20" w:rsidRDefault="00D61D20" w:rsidP="00D61D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Press Cancel</w:t>
                      </w:r>
                    </w:p>
                    <w:p w14:paraId="5FE70123" w14:textId="4C4605E4" w:rsidR="00D61D20" w:rsidRDefault="00D61D20" w:rsidP="00D61D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Select “Day Total” (Prints a receipt and updates new totals to the host</w:t>
                      </w:r>
                      <w:r w:rsidR="00E97BB7">
                        <w:rPr>
                          <w:rFonts w:ascii="Arial Narrow" w:hAnsi="Arial Narrow"/>
                          <w:sz w:val="32"/>
                          <w:szCs w:val="32"/>
                        </w:rPr>
                        <w:t>.</w:t>
                      </w:r>
                    </w:p>
                    <w:p w14:paraId="1A01B8CA" w14:textId="2D184A97" w:rsidR="004A357B" w:rsidRPr="00D61D20" w:rsidRDefault="004A357B" w:rsidP="00D61D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>Select “Trial CST Total” (Prints a receipt of your new total)</w:t>
                      </w:r>
                    </w:p>
                    <w:p w14:paraId="5B2D7712" w14:textId="2CD5015C" w:rsidR="005169A5" w:rsidRDefault="00D61D20" w:rsidP="00D61D2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Press </w:t>
                      </w:r>
                      <w:r w:rsidR="002119BA">
                        <w:rPr>
                          <w:rFonts w:ascii="Arial Narrow" w:hAnsi="Arial Narrow"/>
                          <w:sz w:val="32"/>
                          <w:szCs w:val="32"/>
                        </w:rPr>
                        <w:t>Cancel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</w:t>
                      </w:r>
                      <w:r w:rsidR="002119BA">
                        <w:rPr>
                          <w:rFonts w:ascii="Arial Narrow" w:hAnsi="Arial Narrow"/>
                          <w:sz w:val="32"/>
                          <w:szCs w:val="32"/>
                        </w:rPr>
                        <w:t>3</w:t>
                      </w: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 times to go back to the welcome screen</w:t>
                      </w:r>
                      <w:r w:rsidR="002119BA">
                        <w:rPr>
                          <w:rFonts w:ascii="Arial Narrow" w:hAnsi="Arial Narrow"/>
                          <w:sz w:val="32"/>
                          <w:szCs w:val="32"/>
                        </w:rPr>
                        <w:t>.</w:t>
                      </w:r>
                    </w:p>
                    <w:p w14:paraId="47A5B9F6" w14:textId="72B6FEFC" w:rsidR="00E97BB7" w:rsidRDefault="00E97BB7" w:rsidP="00D61D2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sz w:val="32"/>
                          <w:szCs w:val="32"/>
                        </w:rPr>
                        <w:t xml:space="preserve">New totals can be seen online or on your smartphone </w:t>
                      </w:r>
                      <w:r w:rsidR="002119BA">
                        <w:rPr>
                          <w:rFonts w:ascii="Arial Narrow" w:hAnsi="Arial Narrow"/>
                          <w:sz w:val="32"/>
                          <w:szCs w:val="32"/>
                        </w:rPr>
                        <w:t>App.</w:t>
                      </w:r>
                    </w:p>
                    <w:p w14:paraId="5C7B418D" w14:textId="77777777" w:rsidR="00D61D20" w:rsidRPr="00230637" w:rsidRDefault="00D61D20" w:rsidP="00D61D20">
                      <w:pPr>
                        <w:pStyle w:val="ListParagraph"/>
                        <w:spacing w:after="0" w:line="360" w:lineRule="auto"/>
                        <w:rPr>
                          <w:rFonts w:ascii="Arial Narrow" w:hAnsi="Arial Narrow"/>
                          <w:sz w:val="32"/>
                          <w:szCs w:val="32"/>
                        </w:rPr>
                      </w:pPr>
                    </w:p>
                    <w:p w14:paraId="1EB33EF8" w14:textId="77777777" w:rsidR="00602D41" w:rsidRPr="00B033D6" w:rsidRDefault="00602D41" w:rsidP="00B033D6">
                      <w:pPr>
                        <w:spacing w:after="0" w:line="360" w:lineRule="auto"/>
                        <w:ind w:left="360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5D838224" w14:textId="77777777" w:rsidR="00602D41" w:rsidRPr="00602D41" w:rsidRDefault="00602D41" w:rsidP="00602D41">
                      <w:pPr>
                        <w:spacing w:after="0" w:line="240" w:lineRule="auto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  <w:p w14:paraId="192474F3" w14:textId="77777777" w:rsidR="00602D41" w:rsidRPr="00602D41" w:rsidRDefault="00602D41" w:rsidP="00602D41">
                      <w:pPr>
                        <w:spacing w:after="0" w:line="240" w:lineRule="auto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C47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505CD"/>
    <w:multiLevelType w:val="hybridMultilevel"/>
    <w:tmpl w:val="7806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94015"/>
    <w:multiLevelType w:val="hybridMultilevel"/>
    <w:tmpl w:val="C9C65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311EA"/>
    <w:multiLevelType w:val="hybridMultilevel"/>
    <w:tmpl w:val="38129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7B03B6"/>
    <w:multiLevelType w:val="hybridMultilevel"/>
    <w:tmpl w:val="1CAE8A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31390446">
    <w:abstractNumId w:val="1"/>
  </w:num>
  <w:num w:numId="2" w16cid:durableId="1625186592">
    <w:abstractNumId w:val="2"/>
  </w:num>
  <w:num w:numId="3" w16cid:durableId="610673445">
    <w:abstractNumId w:val="3"/>
  </w:num>
  <w:num w:numId="4" w16cid:durableId="120349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tDQyMTYyszQyMDZX0lEKTi0uzszPAykwrwUAvS6xnCwAAAA="/>
  </w:docVars>
  <w:rsids>
    <w:rsidRoot w:val="00611923"/>
    <w:rsid w:val="000E7F24"/>
    <w:rsid w:val="00187370"/>
    <w:rsid w:val="002119BA"/>
    <w:rsid w:val="00230637"/>
    <w:rsid w:val="002359BF"/>
    <w:rsid w:val="00313732"/>
    <w:rsid w:val="004A357B"/>
    <w:rsid w:val="005169A5"/>
    <w:rsid w:val="005637BA"/>
    <w:rsid w:val="00602D41"/>
    <w:rsid w:val="00611923"/>
    <w:rsid w:val="007263E9"/>
    <w:rsid w:val="00737280"/>
    <w:rsid w:val="008E5FC7"/>
    <w:rsid w:val="009F59FF"/>
    <w:rsid w:val="00A7144E"/>
    <w:rsid w:val="00B033D6"/>
    <w:rsid w:val="00B95A2B"/>
    <w:rsid w:val="00BD00EA"/>
    <w:rsid w:val="00BD7662"/>
    <w:rsid w:val="00C47BD2"/>
    <w:rsid w:val="00CA708D"/>
    <w:rsid w:val="00D00060"/>
    <w:rsid w:val="00D61D20"/>
    <w:rsid w:val="00E97BB7"/>
    <w:rsid w:val="00F31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368E6"/>
  <w15:chartTrackingRefBased/>
  <w15:docId w15:val="{DA2C7FD7-204D-41C4-AA8A-D2DDC8E88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119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02D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</dc:creator>
  <cp:keywords/>
  <dc:description/>
  <cp:lastModifiedBy>Lee Levy</cp:lastModifiedBy>
  <cp:revision>2</cp:revision>
  <cp:lastPrinted>2019-12-13T19:32:00Z</cp:lastPrinted>
  <dcterms:created xsi:type="dcterms:W3CDTF">2025-12-01T23:53:00Z</dcterms:created>
  <dcterms:modified xsi:type="dcterms:W3CDTF">2025-12-01T23:53:00Z</dcterms:modified>
</cp:coreProperties>
</file>